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3ffd4ec379e9a2867648896049a77efc10ca9b"/>
      <w:r>
        <w:rPr>
          <w:b/>
        </w:rPr>
        <w:t xml:space="preserve">ПРОТОКОЛ ПРО РЕЗУЛЬТАТИ ЗЕМЕЛЬНИХ ТОРГІВ № LRE001-UA-20230419-700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5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5.2023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9,0842 га кадастровий номер 5122984800:01:001:0358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9,0842 га кадастровий номер 5122984800:01:001:0358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594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0 0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5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67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СНІ ЗОРІ", ЄДРПОУ: 313587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ворський Григорій Валерійович, ІПН/РНОКПП: 30774210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Чернєєв Сергій Михайлович, ІПН/РНОКПП: 253231523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36 131,5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4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нєєв Серг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2 70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7:42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нєєв Серг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3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1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6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7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нєєв Серг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3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1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34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3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ернєєв Серг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8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5.2023 12:40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Чернєєв Сергій Михайлович, ІПН/РНОКПП: 25323152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Яворський Григорій Валерійович, ІПН/РНОКПП: 3077421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002,50 грн (чотири тисячі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75,94 грн (шістсот сімдесят п'ять гривень 9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9 374,06 грн (сімдесят дев'ять тисяч триста сімдесят чотири гривні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5.2023 16:42: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Чернєєв Сергій Михайлович, ІПН/РНОКПП: 25323152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54:23Z</dcterms:created>
  <dcterms:modified xsi:type="dcterms:W3CDTF">2024-05-04T1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